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A02D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BC87E5D" w:rsidR="007B4A91" w:rsidRDefault="00F23EDA">
      <w:pPr>
        <w:rPr>
          <w:sz w:val="28"/>
          <w:szCs w:val="28"/>
        </w:rPr>
      </w:pPr>
      <w:r>
        <w:rPr>
          <w:sz w:val="28"/>
          <w:szCs w:val="28"/>
        </w:rPr>
        <w:t>Hoop Shooter</w:t>
      </w:r>
    </w:p>
    <w:p w14:paraId="34A9E19B" w14:textId="77777777" w:rsidR="007B4A91" w:rsidRDefault="00CA02D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484EBA7" w:rsidR="007B4A91" w:rsidRDefault="00F23EDA">
      <w:pPr>
        <w:ind w:left="720"/>
        <w:rPr>
          <w:sz w:val="28"/>
          <w:szCs w:val="28"/>
        </w:rPr>
      </w:pPr>
      <w:r>
        <w:rPr>
          <w:sz w:val="28"/>
          <w:szCs w:val="28"/>
        </w:rPr>
        <w:t>To get the basketball into the hoop in the different levels.</w:t>
      </w:r>
    </w:p>
    <w:p w14:paraId="3D632C61" w14:textId="77777777" w:rsidR="007B4A91" w:rsidRDefault="00CA02D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CBB2046" w:rsidR="007B4A91" w:rsidRDefault="00F23ED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are a basketball player that wants to </w:t>
      </w:r>
      <w:proofErr w:type="spellStart"/>
      <w:r>
        <w:rPr>
          <w:sz w:val="28"/>
          <w:szCs w:val="28"/>
        </w:rPr>
        <w:t>practise</w:t>
      </w:r>
      <w:proofErr w:type="spellEnd"/>
      <w:r>
        <w:rPr>
          <w:sz w:val="28"/>
          <w:szCs w:val="28"/>
        </w:rPr>
        <w:t xml:space="preserve"> and get better. </w:t>
      </w:r>
    </w:p>
    <w:p w14:paraId="6102F988" w14:textId="77777777" w:rsidR="007B4A91" w:rsidRDefault="00CA02D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109B1A5B" w:rsidR="007B4A91" w:rsidRDefault="00F23ED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Every level that you pass it gets harder until you complete the game </w:t>
      </w:r>
    </w:p>
    <w:p w14:paraId="0AE3FDBE" w14:textId="77777777" w:rsidR="007B4A91" w:rsidRDefault="00CA02D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8625067" w:rsidR="007B4A91" w:rsidRDefault="00F23EDA">
      <w:pPr>
        <w:ind w:left="720"/>
        <w:rPr>
          <w:sz w:val="28"/>
          <w:szCs w:val="28"/>
        </w:rPr>
      </w:pPr>
      <w:r>
        <w:rPr>
          <w:sz w:val="28"/>
          <w:szCs w:val="28"/>
        </w:rPr>
        <w:t>and win.</w:t>
      </w:r>
    </w:p>
    <w:p w14:paraId="35A4557A" w14:textId="77777777" w:rsidR="007B4A91" w:rsidRDefault="00CA02D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74AE0D2B" w:rsidR="007B4A91" w:rsidRDefault="00F23ED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oe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F7F439F" w:rsidR="007B4A91" w:rsidRDefault="00F23ED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basketball play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E0E3EC5" w:rsidR="007B4A91" w:rsidRDefault="00CA02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a.i.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3124698" w:rsidR="007B4A91" w:rsidRDefault="00CA02D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uides you through the game/ gives the instructions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CA02D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CA02D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A02D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A02D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CA02DE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CA02DE"/>
    <w:rsid w:val="00F23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3</Pages>
  <Words>210</Words>
  <Characters>119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ymond Griffin</cp:lastModifiedBy>
  <cp:revision>3</cp:revision>
  <dcterms:created xsi:type="dcterms:W3CDTF">2021-03-18T05:03:00Z</dcterms:created>
  <dcterms:modified xsi:type="dcterms:W3CDTF">2022-02-21T19:09:00Z</dcterms:modified>
</cp:coreProperties>
</file>